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Spain</w:t>
      </w:r>
      <w:r>
        <w:t xml:space="preserve"> </w:t>
      </w:r>
      <w:r>
        <w:t xml:space="preserve">Madrid</w:t>
      </w:r>
    </w:p>
    <w:bookmarkStart w:id="20" w:name="X87bad8b3bc87d7d4f7356a1d73603a186080650"/>
    <w:p>
      <w:pPr>
        <w:pStyle w:val="Heading1"/>
      </w:pPr>
      <w:r>
        <w:t xml:space="preserve">Statement of Purpose: Advancing Dental Excellence in Spain Madrid</w:t>
      </w:r>
    </w:p>
    <w:p>
      <w:pPr>
        <w:pStyle w:val="FirstParagraph"/>
      </w:pPr>
      <w:r>
        <w:t xml:space="preserve">As a dedicated and compassionate dental professional with over six years of comprehensive clinical experience, I am writing this Statement of Purpose to formally express my unwavering commitment to establishing my career as a licensed Dentist within the esteemed healthcare framework of Spain Madrid. This document serves as both my professional declaration and roadmap for contributing meaningfully to Madrid's vibrant dental community while embracing the cultural richness that defines this exceptional European capital.</w:t>
      </w:r>
    </w:p>
    <w:p>
      <w:pPr>
        <w:pStyle w:val="BodyText"/>
      </w:pPr>
      <w:r>
        <w:t xml:space="preserve">My academic journey began at the University of Barcelona School of Dentistry, where I earned my Doctorate in Dental Surgery with honors. The curriculum emphasized evidence-based practice, patient-centered care, and interdisciplinary collaboration—principles that align seamlessly with Spain's progressive healthcare philosophy. During my clinical rotations at Hospital Clínic de Barcelona, I managed complex cases including implantology, orthodontic corrections, and pediatric dentistry under the supervision of board-certified specialists. Notably, I completed a six-month externship at a leading private dental clinic in Barcelona where I mastered digital smile design software (CAD/CAM) and modern minimally invasive techniques now widely adopted across Spain's dental sector. These experiences solidified my conviction that Madrid—the heart of Spain's medical innovation—represents the ideal environment to elevate my practice.</w:t>
      </w:r>
    </w:p>
    <w:p>
      <w:pPr>
        <w:pStyle w:val="BodyText"/>
      </w:pPr>
      <w:r>
        <w:t xml:space="preserve">The decision to pursue a dental career specifically in Spain Madrid stems from profound admiration for the nation's holistic approach to public health. Unlike many countries where dentistry remains siloed from general healthcare, Spain integrates oral health into primary care systems through its universal healthcare model (Sistema Nacional de Salud). Madrid, as the administrative and cultural epicenter of this system, offers unparalleled opportunities to witness and contribute to this integrated paradigm. I am particularly inspired by Madrid's pioneering initiatives like the "MADRID SALUD BUCAL" program—which provides free preventive care for vulnerable populations—and its investment in cutting-edge dental technology across public facilities. This commitment to equitable, high-quality oral healthcare resonates deeply with my professional ethos.</w:t>
      </w:r>
    </w:p>
    <w:p>
      <w:pPr>
        <w:pStyle w:val="BodyText"/>
      </w:pPr>
      <w:r>
        <w:t xml:space="preserve">Furthermore, Madrid's dynamic cultural landscape presents an unparalleled context for a Dentist to thrive professionally and personally. The city's blend of historic architecture and modern innovation creates a unique setting where traditional patient care values merge with technological advancement. Having spent three months studying Spanish language immersion in Madrid prior to my dental studies, I developed fluency in Castilian Spanish and cultural competence essential for building trust with diverse patient populations—from elderly residents of La Latina to international expatriates in Salamanca. I understand that effective dental practice here requires more than clinical skill—it demands respect for *la convivencia* (coexistence), which governs how healthcare providers interact within Madrid's tight-knit communities. My familiarity with Spanish dental regulations (including the Real Decreto 1459/2018 governing professional practice) and certification requirements ensures seamless transition into Madrid's regulatory environment.</w:t>
      </w:r>
    </w:p>
    <w:p>
      <w:pPr>
        <w:pStyle w:val="BodyText"/>
      </w:pPr>
      <w:r>
        <w:t xml:space="preserve">My short-term goal is to join a collaborative dental practice in central Madrid within six months of obtaining my license. I aim to immediately contribute through specialized preventive programs targeting the city's growing elderly population—addressing a critical need highlighted by Madrid's Department of Health. Long-term, I aspire to co-establish a community-focused dental clinic in one of Madrid's underserved districts (such as Arganzuela or Villa de Vallecas), integrating telehealth services pioneered by Spanish tech startups like Dentakos. This aligns with Spain's national strategy for digital health transformation and my own vision for accessible, technology-enhanced care. Crucially, I plan to pursue advanced training in implantology through Madrid's renowned Universidad Complutense postgraduate programs, ensuring my skills evolve alongside Spain's dental standards.</w:t>
      </w:r>
    </w:p>
    <w:p>
      <w:pPr>
        <w:pStyle w:val="BodyText"/>
      </w:pPr>
      <w:r>
        <w:t xml:space="preserve">What distinguishes me as a Dentist committed to Spain Madrid is my proactive approach to cross-cultural healthcare adaptation. While maintaining rigorous clinical standards, I embrace Spanish *modus operandi*—where patient consultations often include familial input and treatment plans respect regional customs (such as the importance of lunchtime socializing in building rapport). My volunteer work with Médecins Sans Frontières in rural Andalusia taught me to navigate cultural nuances with empathy, a skill directly transferable to Madrid's diverse neighborhoods. I also actively follow *Revista de Odontología Clínica*, Spain's leading dental journal, and participate in online forums hosted by the Colegio Oficial de Dentistas de Madrid (CODM) to stay current with local protocols.</w:t>
      </w:r>
    </w:p>
    <w:p>
      <w:pPr>
        <w:pStyle w:val="BodyText"/>
      </w:pPr>
      <w:r>
        <w:t xml:space="preserve">Spain Madrid offers more than a workplace—it represents a healthcare philosophy where oral health is recognized as fundamental to overall well-being, not merely a specialty. My Statement of Purpose reflects this conviction: I do not merely seek employment here, but aim to become an integral contributor to Madrid's dental ecosystem. The city's blend of historical prestige and forward-thinking medical infrastructure provides the perfect crucible for me to grow from a competent Dentist into a leader who advances Spain's reputation for compassionate, high-tech dental care. With my clinical expertise, cultural fluency, and unwavering commitment to patient-centered outcomes, I am prepared to immediately enhance any Madrid dental practice while honoring the profession's noble tradition in this remarkable city.</w:t>
      </w:r>
    </w:p>
    <w:p>
      <w:pPr>
        <w:pStyle w:val="BodyText"/>
      </w:pPr>
      <w:r>
        <w:t xml:space="preserve">In closing, I reaffirm that my professional trajectory is irrevocably aligned with Spain Madrid. This Statement of Purpose is not merely an application—it is a promise: to uphold the highest standards of dentistry within Spain's healthcare framework, to embrace Madrid as both my professional home and cultural learning ground, and to dedicate myself fully to improving oral health across this vibrant city. I eagerly anticipate the opportunity to serve Madrid's communities as a skilled Dentist who embodies the best traditions of Spanish medical excellence while innovating fo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Spain Madrid</dc:title>
  <dc:creator/>
  <dc:language>en</dc:language>
  <cp:keywords/>
  <dcterms:created xsi:type="dcterms:W3CDTF">2026-07-21T02:30:30Z</dcterms:created>
  <dcterms:modified xsi:type="dcterms:W3CDTF">2026-07-21T02:30:30Z</dcterms:modified>
</cp:coreProperties>
</file>

<file path=docProps/custom.xml><?xml version="1.0" encoding="utf-8"?>
<Properties xmlns="http://schemas.openxmlformats.org/officeDocument/2006/custom-properties" xmlns:vt="http://schemas.openxmlformats.org/officeDocument/2006/docPropsVTypes"/>
</file>